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кмура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334000" cy="2410427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782665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489074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9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5043637" cy="2387065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2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5175635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5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Тимур Акмурадов</dc:creator>
  <dc:language>ru-RU</dc:language>
  <cp:keywords/>
  <dcterms:created xsi:type="dcterms:W3CDTF">2025-02-10T15:22:31Z</dcterms:created>
  <dcterms:modified xsi:type="dcterms:W3CDTF">2025-02-10T15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